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9B0B95">
        <w:rPr>
          <w:rFonts w:eastAsia="Times New Roman"/>
          <w:sz w:val="24"/>
          <w:szCs w:val="24"/>
          <w:u w:val="single"/>
        </w:rPr>
        <w:t>Amazon</w:t>
      </w:r>
      <w:r w:rsidR="009B0B95" w:rsidRPr="009B0B95">
        <w:rPr>
          <w:u w:val="single"/>
        </w:rPr>
        <w:t xml:space="preserve"> </w:t>
      </w:r>
      <w:r w:rsidR="009B0B95" w:rsidRPr="009B0B95">
        <w:rPr>
          <w:rFonts w:eastAsia="Times New Roman"/>
          <w:sz w:val="24"/>
          <w:szCs w:val="24"/>
          <w:u w:val="single"/>
        </w:rPr>
        <w:t>E-commerce</w:t>
      </w:r>
      <w:r w:rsidR="009B0B95">
        <w:rPr>
          <w:rFonts w:eastAsia="Times New Roman"/>
          <w:sz w:val="24"/>
          <w:szCs w:val="24"/>
          <w:u w:val="single"/>
        </w:rPr>
        <w:t xml:space="preserve"> Application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9B0B95">
        <w:rPr>
          <w:rFonts w:eastAsia="Times New Roman"/>
          <w:b/>
          <w:sz w:val="24"/>
          <w:szCs w:val="24"/>
        </w:rPr>
        <w:t>A</w:t>
      </w:r>
      <w:r w:rsidR="003A2FA8">
        <w:rPr>
          <w:rFonts w:eastAsia="Times New Roman"/>
          <w:b/>
          <w:sz w:val="24"/>
          <w:szCs w:val="24"/>
        </w:rPr>
        <w:t>E</w:t>
      </w:r>
      <w:r w:rsidR="00B41F37">
        <w:rPr>
          <w:rFonts w:eastAsia="Times New Roman"/>
          <w:b/>
          <w:sz w:val="24"/>
          <w:szCs w:val="24"/>
        </w:rPr>
        <w:t>A</w:t>
      </w:r>
      <w:r w:rsidRPr="00C373C2">
        <w:rPr>
          <w:rFonts w:eastAsia="Times New Roman"/>
          <w:b/>
          <w:sz w:val="24"/>
          <w:szCs w:val="24"/>
        </w:rPr>
        <w:t>_ST_TP_001</w:t>
      </w:r>
    </w:p>
    <w:p w:rsidR="002C64D5" w:rsidRPr="00C373C2" w:rsidRDefault="002C64D5" w:rsidP="00C27C93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:rsidR="002C64D5" w:rsidRDefault="002C64D5" w:rsidP="00C27C9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is system Test Plan for</w:t>
      </w:r>
      <w:r w:rsidR="001B2654">
        <w:rPr>
          <w:rFonts w:eastAsia="Times New Roman"/>
          <w:sz w:val="24"/>
          <w:szCs w:val="24"/>
        </w:rPr>
        <w:t xml:space="preserve"> Amazon E-commerce Application</w:t>
      </w:r>
      <w:r w:rsidRPr="00C373C2">
        <w:rPr>
          <w:rFonts w:eastAsia="Times New Roman"/>
          <w:sz w:val="24"/>
          <w:szCs w:val="24"/>
        </w:rPr>
        <w:t>,</w:t>
      </w:r>
      <w:r w:rsidR="001B2654">
        <w:rPr>
          <w:rFonts w:eastAsia="Times New Roman"/>
          <w:sz w:val="24"/>
          <w:szCs w:val="24"/>
        </w:rPr>
        <w:t xml:space="preserve"> </w:t>
      </w:r>
      <w:r w:rsidR="001B2654" w:rsidRPr="001B2654">
        <w:rPr>
          <w:rFonts w:eastAsia="Times New Roman"/>
          <w:sz w:val="24"/>
          <w:szCs w:val="24"/>
        </w:rPr>
        <w:t>that allows users worldwide to access and utilize various features.</w:t>
      </w:r>
    </w:p>
    <w:p w:rsidR="001B2654" w:rsidRDefault="001B2654" w:rsidP="00C27C9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1B2654">
        <w:rPr>
          <w:rFonts w:eastAsia="Times New Roman"/>
          <w:sz w:val="24"/>
          <w:szCs w:val="24"/>
        </w:rPr>
        <w:t>Amazon, one of the world's largest and most diverse e-commerce and technology companies, continually strives to provide a seamless and secure online shopping experience for millions of users globally.</w:t>
      </w:r>
    </w:p>
    <w:p w:rsidR="001B2654" w:rsidRPr="00C373C2" w:rsidRDefault="001B2654" w:rsidP="00C27C93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1B2654">
        <w:rPr>
          <w:rFonts w:eastAsia="Times New Roman"/>
          <w:sz w:val="24"/>
          <w:szCs w:val="24"/>
        </w:rPr>
        <w:t>The robustness of the Amazon platform relies heavily on rigorous testing procedures to ensure that its software meets the highest standards of quality, reliability, and performance.</w:t>
      </w:r>
    </w:p>
    <w:p w:rsidR="002C64D5" w:rsidRDefault="002C64D5" w:rsidP="001B2654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8877B2" w:rsidRPr="00C373C2" w:rsidRDefault="008877B2" w:rsidP="00C27C93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2C64D5" w:rsidRPr="00C373C2" w:rsidRDefault="008877B2" w:rsidP="00C27C93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ome Page</w:t>
      </w:r>
    </w:p>
    <w:p w:rsidR="002C64D5" w:rsidRDefault="0080690E" w:rsidP="00C27C93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80690E">
        <w:rPr>
          <w:rFonts w:eastAsia="Times New Roman"/>
          <w:sz w:val="24"/>
          <w:szCs w:val="24"/>
        </w:rPr>
        <w:t>Verify Login Functionality</w:t>
      </w:r>
    </w:p>
    <w:p w:rsidR="009A2635" w:rsidRPr="009A2635" w:rsidRDefault="009A2635" w:rsidP="00C27C93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9A2635">
        <w:rPr>
          <w:rFonts w:eastAsia="Times New Roman"/>
          <w:sz w:val="24"/>
          <w:szCs w:val="24"/>
        </w:rPr>
        <w:t>Change Product Categories</w:t>
      </w:r>
    </w:p>
    <w:p w:rsidR="009A2635" w:rsidRDefault="009A2635" w:rsidP="00C27C93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9A2635">
        <w:rPr>
          <w:rFonts w:eastAsia="Times New Roman"/>
          <w:sz w:val="24"/>
          <w:szCs w:val="24"/>
        </w:rPr>
        <w:t>Logout Functionality</w:t>
      </w:r>
    </w:p>
    <w:p w:rsidR="009A2635" w:rsidRPr="009A2635" w:rsidRDefault="009A2635" w:rsidP="00C27C93"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 w:rsidRPr="0080690E">
        <w:rPr>
          <w:rFonts w:eastAsia="Times New Roman"/>
          <w:sz w:val="24"/>
          <w:szCs w:val="24"/>
        </w:rPr>
        <w:t xml:space="preserve">Validate Login </w:t>
      </w:r>
    </w:p>
    <w:p w:rsidR="008877B2" w:rsidRPr="00C373C2" w:rsidRDefault="008877B2" w:rsidP="00C27C93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:rsidR="002C64D5" w:rsidRPr="00C373C2" w:rsidRDefault="009B0B95" w:rsidP="00C27C93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C27C93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:rsidR="002C64D5" w:rsidRPr="00C373C2" w:rsidRDefault="002C64D5" w:rsidP="00C27C93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:rsidR="002C64D5" w:rsidRPr="00C373C2" w:rsidRDefault="002C64D5" w:rsidP="00C27C93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:rsidR="002C64D5" w:rsidRPr="00C373C2" w:rsidRDefault="002C64D5" w:rsidP="00C27C93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:rsidR="002C64D5" w:rsidRPr="00C373C2" w:rsidRDefault="002C64D5" w:rsidP="00C27C93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:rsidR="002C64D5" w:rsidRPr="00C373C2" w:rsidRDefault="002C64D5" w:rsidP="00C27C93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:rsidR="002C64D5" w:rsidRDefault="002C64D5" w:rsidP="00C27C93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:rsidR="00C27C93" w:rsidRDefault="00C27C93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27C93" w:rsidRDefault="002C64D5" w:rsidP="00C27C93">
      <w:pPr>
        <w:pStyle w:val="ListParagraph"/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27C93">
        <w:rPr>
          <w:rFonts w:eastAsia="Times New Roman"/>
          <w:b/>
          <w:sz w:val="24"/>
          <w:szCs w:val="24"/>
        </w:rPr>
        <w:t>Features to be tested:</w:t>
      </w:r>
    </w:p>
    <w:p w:rsidR="002C64D5" w:rsidRPr="00C27C93" w:rsidRDefault="00C27C93" w:rsidP="00C27C93">
      <w:pPr>
        <w:spacing w:after="0"/>
        <w:ind w:left="720" w:firstLine="720"/>
        <w:jc w:val="both"/>
        <w:rPr>
          <w:rFonts w:eastAsia="Times New Roman"/>
          <w:b/>
          <w:bCs/>
          <w:sz w:val="24"/>
          <w:szCs w:val="24"/>
        </w:rPr>
      </w:pPr>
      <w:r w:rsidRPr="00C27C93">
        <w:rPr>
          <w:rFonts w:eastAsia="Times New Roman"/>
          <w:b/>
          <w:bCs/>
          <w:sz w:val="24"/>
          <w:szCs w:val="24"/>
        </w:rPr>
        <w:t>Home Page:</w:t>
      </w:r>
    </w:p>
    <w:p w:rsidR="00C27C93" w:rsidRPr="00C27C93" w:rsidRDefault="00C27C93" w:rsidP="00C27C93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C27C93">
        <w:rPr>
          <w:rFonts w:eastAsia="Times New Roman"/>
          <w:sz w:val="24"/>
          <w:szCs w:val="24"/>
        </w:rPr>
        <w:t>Access the home page.</w:t>
      </w:r>
    </w:p>
    <w:p w:rsidR="00C27C93" w:rsidRPr="00C27C93" w:rsidRDefault="00C27C93" w:rsidP="00C27C93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C27C93">
        <w:rPr>
          <w:rFonts w:eastAsia="Times New Roman"/>
          <w:sz w:val="24"/>
          <w:szCs w:val="24"/>
        </w:rPr>
        <w:t>Confirm the presence of key elements (navigation bar)</w:t>
      </w:r>
    </w:p>
    <w:p w:rsidR="00C27C93" w:rsidRDefault="00C27C93" w:rsidP="00C27C93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C27C93">
        <w:rPr>
          <w:rFonts w:eastAsia="Times New Roman"/>
          <w:sz w:val="24"/>
          <w:szCs w:val="24"/>
        </w:rPr>
        <w:t>Validate that all visible links and buttons are functional.</w:t>
      </w:r>
    </w:p>
    <w:p w:rsidR="00C27C93" w:rsidRDefault="00C27C93" w:rsidP="00C27C93">
      <w:pPr>
        <w:spacing w:after="0"/>
        <w:rPr>
          <w:rFonts w:eastAsia="Times New Roman"/>
          <w:sz w:val="24"/>
          <w:szCs w:val="24"/>
        </w:rPr>
      </w:pPr>
    </w:p>
    <w:p w:rsidR="00C27C93" w:rsidRDefault="003A2FA8" w:rsidP="00C27C93">
      <w:pPr>
        <w:spacing w:after="0"/>
        <w:ind w:left="1440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lastRenderedPageBreak/>
        <w:t>Verify Login Functionality:</w:t>
      </w:r>
    </w:p>
    <w:p w:rsidR="003A2FA8" w:rsidRPr="003A2FA8" w:rsidRDefault="003A2FA8" w:rsidP="003A2FA8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Navigate to the login page.</w:t>
      </w:r>
    </w:p>
    <w:p w:rsidR="003A2FA8" w:rsidRPr="003A2FA8" w:rsidRDefault="003A2FA8" w:rsidP="003A2FA8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Enter valid login credentials.</w:t>
      </w:r>
    </w:p>
    <w:p w:rsidR="003A2FA8" w:rsidRPr="003A2FA8" w:rsidRDefault="003A2FA8" w:rsidP="003A2FA8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Click the "Login" button.</w:t>
      </w:r>
    </w:p>
    <w:p w:rsidR="003A2FA8" w:rsidRDefault="003A2FA8" w:rsidP="003A2FA8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Verify successful redirection to the user account dashboard.</w:t>
      </w:r>
    </w:p>
    <w:p w:rsidR="003A2FA8" w:rsidRDefault="003A2FA8" w:rsidP="003A2FA8">
      <w:pPr>
        <w:spacing w:after="0"/>
        <w:rPr>
          <w:rFonts w:eastAsia="Times New Roman"/>
          <w:sz w:val="24"/>
          <w:szCs w:val="24"/>
        </w:rPr>
      </w:pPr>
    </w:p>
    <w:p w:rsidR="003A2FA8" w:rsidRDefault="003A2FA8" w:rsidP="003A2FA8">
      <w:pPr>
        <w:spacing w:after="0"/>
        <w:ind w:left="1440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t>Change Product Categories:</w:t>
      </w:r>
    </w:p>
    <w:p w:rsidR="003A2FA8" w:rsidRPr="003A2FA8" w:rsidRDefault="003A2FA8" w:rsidP="003A2FA8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Access the home page.</w:t>
      </w:r>
    </w:p>
    <w:p w:rsidR="003A2FA8" w:rsidRPr="003A2FA8" w:rsidRDefault="003A2FA8" w:rsidP="003A2FA8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Select a different product category.</w:t>
      </w:r>
    </w:p>
    <w:p w:rsidR="003A2FA8" w:rsidRPr="003A2FA8" w:rsidRDefault="003A2FA8" w:rsidP="003A2FA8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Validate the correct display of products within the selected category.</w:t>
      </w:r>
    </w:p>
    <w:p w:rsidR="003A2FA8" w:rsidRDefault="003A2FA8" w:rsidP="003A2FA8">
      <w:pPr>
        <w:pStyle w:val="ListParagraph"/>
        <w:numPr>
          <w:ilvl w:val="0"/>
          <w:numId w:val="25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Verify that the URL or navigation path reflects the chosen category.</w:t>
      </w:r>
    </w:p>
    <w:p w:rsidR="003A2FA8" w:rsidRDefault="003A2FA8" w:rsidP="003A2FA8">
      <w:pPr>
        <w:spacing w:after="0"/>
        <w:ind w:left="1440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t>Logout Functionality:</w:t>
      </w:r>
    </w:p>
    <w:p w:rsidR="003A2FA8" w:rsidRPr="003A2FA8" w:rsidRDefault="003A2FA8" w:rsidP="003A2FA8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Navigate to the user account dashboard.</w:t>
      </w:r>
    </w:p>
    <w:p w:rsidR="003A2FA8" w:rsidRPr="003A2FA8" w:rsidRDefault="003A2FA8" w:rsidP="003A2FA8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Click on the "Logout" button.</w:t>
      </w:r>
    </w:p>
    <w:p w:rsidR="003A2FA8" w:rsidRPr="003A2FA8" w:rsidRDefault="003A2FA8" w:rsidP="003A2FA8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Confirm redirection to the login page.</w:t>
      </w:r>
    </w:p>
    <w:p w:rsidR="003A2FA8" w:rsidRDefault="003A2FA8" w:rsidP="003A2FA8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Attempt to access a secure page to ensure proper logout.</w:t>
      </w:r>
    </w:p>
    <w:p w:rsidR="003A2FA8" w:rsidRDefault="003A2FA8" w:rsidP="003A2FA8">
      <w:pPr>
        <w:spacing w:after="0"/>
        <w:rPr>
          <w:rFonts w:eastAsia="Times New Roman"/>
          <w:sz w:val="24"/>
          <w:szCs w:val="24"/>
        </w:rPr>
      </w:pPr>
    </w:p>
    <w:p w:rsidR="003A2FA8" w:rsidRDefault="003A2FA8" w:rsidP="003A2FA8">
      <w:pPr>
        <w:spacing w:after="0"/>
        <w:ind w:left="1440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t>Validate Login:</w:t>
      </w:r>
    </w:p>
    <w:p w:rsidR="003A2FA8" w:rsidRPr="003A2FA8" w:rsidRDefault="003A2FA8" w:rsidP="003A2FA8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Attempt to log in with invalid credentials.</w:t>
      </w:r>
    </w:p>
    <w:p w:rsidR="003A2FA8" w:rsidRPr="003A2FA8" w:rsidRDefault="003A2FA8" w:rsidP="003A2FA8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Verify appropriate error messages are displayed.</w:t>
      </w:r>
    </w:p>
    <w:p w:rsidR="003A2FA8" w:rsidRPr="003A2FA8" w:rsidRDefault="003A2FA8" w:rsidP="003A2FA8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Test for account lockout after multiple failed login attempts.</w:t>
      </w:r>
    </w:p>
    <w:p w:rsidR="003A2FA8" w:rsidRPr="003A2FA8" w:rsidRDefault="003A2FA8" w:rsidP="003A2FA8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3A2FA8">
        <w:rPr>
          <w:rFonts w:eastAsia="Times New Roman"/>
          <w:sz w:val="24"/>
          <w:szCs w:val="24"/>
        </w:rPr>
        <w:t>Verify that the system does not allow access with incorrect credentials.</w:t>
      </w:r>
    </w:p>
    <w:p w:rsidR="00C27C93" w:rsidRDefault="00C27C93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r w:rsidR="009B0B95" w:rsidRPr="00C373C2">
        <w:rPr>
          <w:rFonts w:eastAsia="Times New Roman"/>
          <w:b/>
          <w:sz w:val="24"/>
          <w:szCs w:val="24"/>
        </w:rPr>
        <w:t>tested:</w:t>
      </w:r>
      <w:r w:rsidR="009B0B95" w:rsidRPr="00C373C2">
        <w:rPr>
          <w:rFonts w:eastAsia="Times New Roman"/>
          <w:sz w:val="24"/>
          <w:szCs w:val="24"/>
        </w:rPr>
        <w:t xml:space="preserve"> </w:t>
      </w:r>
      <w:r w:rsidR="009B0B95">
        <w:rPr>
          <w:rFonts w:eastAsia="Times New Roman"/>
          <w:sz w:val="24"/>
          <w:szCs w:val="24"/>
        </w:rPr>
        <w:t>N</w:t>
      </w:r>
      <w:r w:rsidR="009B0B95" w:rsidRPr="00C373C2">
        <w:rPr>
          <w:rFonts w:eastAsia="Times New Roman"/>
          <w:sz w:val="24"/>
          <w:szCs w:val="24"/>
        </w:rPr>
        <w:t>A</w:t>
      </w:r>
    </w:p>
    <w:p w:rsidR="009B0B95" w:rsidRPr="00C373C2" w:rsidRDefault="009B0B95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2C64D5" w:rsidRPr="003A2FA8" w:rsidRDefault="002C64D5" w:rsidP="00C27C93">
      <w:pPr>
        <w:spacing w:after="0"/>
        <w:ind w:firstLine="720"/>
        <w:jc w:val="both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t xml:space="preserve">a) Test Design: </w:t>
      </w:r>
    </w:p>
    <w:p w:rsidR="002C64D5" w:rsidRPr="00C373C2" w:rsidRDefault="002C64D5" w:rsidP="00C27C93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9B0B95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9B0B95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9B0B95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:rsidR="002C64D5" w:rsidRPr="00C373C2" w:rsidRDefault="002C64D5" w:rsidP="00C27C93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2C64D5" w:rsidRPr="003A2FA8" w:rsidRDefault="002C64D5" w:rsidP="00C27C93">
      <w:pPr>
        <w:spacing w:after="0"/>
        <w:ind w:firstLine="720"/>
        <w:jc w:val="both"/>
        <w:rPr>
          <w:rFonts w:eastAsia="Times New Roman"/>
          <w:b/>
          <w:bCs/>
          <w:sz w:val="24"/>
          <w:szCs w:val="24"/>
        </w:rPr>
      </w:pPr>
      <w:r w:rsidRPr="003A2FA8">
        <w:rPr>
          <w:rFonts w:eastAsia="Times New Roman"/>
          <w:b/>
          <w:bCs/>
          <w:sz w:val="24"/>
          <w:szCs w:val="24"/>
        </w:rPr>
        <w:t>b) Test Execution</w:t>
      </w:r>
      <w:r w:rsidR="003A2FA8">
        <w:rPr>
          <w:rFonts w:eastAsia="Times New Roman"/>
          <w:b/>
          <w:bCs/>
          <w:sz w:val="24"/>
          <w:szCs w:val="24"/>
        </w:rPr>
        <w:t>: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2C64D5" w:rsidRDefault="009B0B9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.</w:t>
      </w:r>
      <w:r w:rsidR="002C64D5" w:rsidRPr="00C373C2">
        <w:rPr>
          <w:rFonts w:eastAsia="Times New Roman"/>
          <w:sz w:val="24"/>
          <w:szCs w:val="24"/>
        </w:rPr>
        <w:t>….</w:t>
      </w:r>
    </w:p>
    <w:p w:rsidR="009B0B95" w:rsidRPr="00C373C2" w:rsidRDefault="009B0B95" w:rsidP="00C27C93">
      <w:pPr>
        <w:spacing w:after="0"/>
        <w:ind w:left="108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8) Exit Criteria: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:rsidR="002C64D5" w:rsidRPr="00C373C2" w:rsidRDefault="002C64D5" w:rsidP="00C27C93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:rsidR="002C64D5" w:rsidRPr="00C373C2" w:rsidRDefault="002C64D5" w:rsidP="00C27C93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2C64D5" w:rsidRPr="00C373C2" w:rsidRDefault="002C64D5" w:rsidP="00C27C93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:rsidR="002C64D5" w:rsidRDefault="002C64D5" w:rsidP="00C27C93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9B0B95" w:rsidRPr="00C373C2" w:rsidRDefault="009B0B95" w:rsidP="00C27C93">
      <w:pPr>
        <w:spacing w:after="0"/>
        <w:ind w:firstLine="720"/>
        <w:jc w:val="both"/>
        <w:rPr>
          <w:rFonts w:eastAsia="Times New Roman"/>
          <w:sz w:val="24"/>
          <w:szCs w:val="24"/>
        </w:rPr>
      </w:pPr>
    </w:p>
    <w:p w:rsidR="002C64D5" w:rsidRPr="009B0B95" w:rsidRDefault="002C64D5" w:rsidP="00C27C93">
      <w:pPr>
        <w:spacing w:after="0"/>
        <w:jc w:val="both"/>
        <w:rPr>
          <w:rFonts w:eastAsia="Times New Roman"/>
          <w:bCs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9B0B95">
        <w:rPr>
          <w:rFonts w:eastAsia="Times New Roman"/>
          <w:b/>
          <w:sz w:val="24"/>
          <w:szCs w:val="24"/>
        </w:rPr>
        <w:t xml:space="preserve"> </w:t>
      </w:r>
      <w:r w:rsidR="009B0B95">
        <w:rPr>
          <w:rFonts w:eastAsia="Times New Roman"/>
          <w:bCs/>
          <w:sz w:val="24"/>
          <w:szCs w:val="24"/>
        </w:rPr>
        <w:t>NIL</w:t>
      </w:r>
    </w:p>
    <w:p w:rsidR="009B0B95" w:rsidRPr="009B0B95" w:rsidRDefault="009B0B95" w:rsidP="00C27C93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9B0B95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:rsidTr="00113752">
        <w:tc>
          <w:tcPr>
            <w:tcW w:w="715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:rsidR="002C64D5" w:rsidRPr="00C373C2" w:rsidRDefault="009B0B9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:rsidR="002C64D5" w:rsidRPr="00C373C2" w:rsidRDefault="009B0B9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314D8E" w:rsidRPr="00C373C2" w:rsidTr="00113752">
        <w:tc>
          <w:tcPr>
            <w:tcW w:w="715" w:type="dxa"/>
          </w:tcPr>
          <w:p w:rsidR="00314D8E" w:rsidRPr="00C373C2" w:rsidRDefault="00314D8E" w:rsidP="00314D8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:rsidR="00314D8E" w:rsidRDefault="00314D8E" w:rsidP="00314D8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314D8E" w:rsidRPr="00C373C2" w:rsidRDefault="00314D8E" w:rsidP="00314D8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utomation Tester</w:t>
            </w:r>
          </w:p>
        </w:tc>
        <w:tc>
          <w:tcPr>
            <w:tcW w:w="4058" w:type="dxa"/>
          </w:tcPr>
          <w:p w:rsidR="00314D8E" w:rsidRPr="00C373C2" w:rsidRDefault="00314D8E" w:rsidP="00314D8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314D8E">
              <w:rPr>
                <w:rFonts w:eastAsia="Times New Roman"/>
                <w:sz w:val="24"/>
                <w:szCs w:val="24"/>
              </w:rPr>
              <w:t>Design, implement, and maintain automated test scripts to enhance testing efficiency.</w:t>
            </w:r>
          </w:p>
        </w:tc>
        <w:tc>
          <w:tcPr>
            <w:tcW w:w="1237" w:type="dxa"/>
          </w:tcPr>
          <w:p w:rsidR="00314D8E" w:rsidRPr="00C373C2" w:rsidRDefault="00314D8E" w:rsidP="00314D8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  <w:p w:rsidR="00314D8E" w:rsidRPr="00C373C2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675" w:type="dxa"/>
          </w:tcPr>
          <w:p w:rsidR="002C64D5" w:rsidRPr="00C373C2" w:rsidRDefault="009B0B9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B0B95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314D8E">
              <w:rPr>
                <w:rFonts w:eastAsia="Times New Roman"/>
                <w:sz w:val="24"/>
                <w:szCs w:val="24"/>
              </w:rPr>
              <w:t>home page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1675" w:type="dxa"/>
          </w:tcPr>
          <w:p w:rsidR="002C64D5" w:rsidRPr="00C373C2" w:rsidRDefault="009B0B9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B0B95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314D8E">
              <w:rPr>
                <w:rFonts w:eastAsia="Times New Roman"/>
                <w:sz w:val="24"/>
                <w:szCs w:val="24"/>
              </w:rPr>
              <w:t>login page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1675" w:type="dxa"/>
          </w:tcPr>
          <w:p w:rsidR="002C64D5" w:rsidRPr="00C373C2" w:rsidRDefault="009B0B9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652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9B0B95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314D8E">
              <w:rPr>
                <w:rFonts w:eastAsia="Times New Roman"/>
                <w:sz w:val="24"/>
                <w:szCs w:val="24"/>
              </w:rPr>
              <w:t>change product categories.</w:t>
            </w:r>
          </w:p>
        </w:tc>
        <w:tc>
          <w:tcPr>
            <w:tcW w:w="123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314D8E" w:rsidRPr="00C373C2" w:rsidTr="00113752">
        <w:tc>
          <w:tcPr>
            <w:tcW w:w="715" w:type="dxa"/>
          </w:tcPr>
          <w:p w:rsidR="00314D8E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.</w:t>
            </w:r>
          </w:p>
        </w:tc>
        <w:tc>
          <w:tcPr>
            <w:tcW w:w="1675" w:type="dxa"/>
          </w:tcPr>
          <w:p w:rsidR="00314D8E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nup Bamrel</w:t>
            </w:r>
          </w:p>
        </w:tc>
        <w:tc>
          <w:tcPr>
            <w:tcW w:w="1652" w:type="dxa"/>
          </w:tcPr>
          <w:p w:rsidR="00314D8E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nvironment Manager</w:t>
            </w:r>
          </w:p>
        </w:tc>
        <w:tc>
          <w:tcPr>
            <w:tcW w:w="4058" w:type="dxa"/>
          </w:tcPr>
          <w:p w:rsidR="00314D8E" w:rsidRPr="00314D8E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314D8E">
              <w:rPr>
                <w:rFonts w:eastAsia="Times New Roman"/>
                <w:sz w:val="24"/>
                <w:szCs w:val="24"/>
              </w:rPr>
              <w:t>Set up and manage the test environment, ensuring it aligns with project requirements and goals.</w:t>
            </w:r>
          </w:p>
        </w:tc>
        <w:tc>
          <w:tcPr>
            <w:tcW w:w="1237" w:type="dxa"/>
          </w:tcPr>
          <w:p w:rsidR="00314D8E" w:rsidRPr="00C373C2" w:rsidRDefault="00314D8E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113752"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290A84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90A84" w:rsidP="00C27C93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Generating Test scenarios   </w:t>
            </w:r>
          </w:p>
        </w:tc>
        <w:tc>
          <w:tcPr>
            <w:tcW w:w="751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90A84" w:rsidRPr="00C373C2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.</w:t>
            </w:r>
          </w:p>
        </w:tc>
        <w:tc>
          <w:tcPr>
            <w:tcW w:w="3397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Test case Documentation   </w:t>
            </w:r>
          </w:p>
        </w:tc>
        <w:tc>
          <w:tcPr>
            <w:tcW w:w="751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:rsidR="00290A84" w:rsidRPr="00C373C2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Sanity Testing     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lastRenderedPageBreak/>
              <w:t>5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:rsidR="00290A84" w:rsidRP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2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Final Regression  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90A84" w:rsidRP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 xml:space="preserve"> Jan to 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Evaluating Exit Criteria  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90A84" w:rsidRP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Collecting all artifacts  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90A84" w:rsidRP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90A84" w:rsidRPr="00C373C2" w:rsidTr="00113752">
        <w:tc>
          <w:tcPr>
            <w:tcW w:w="650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.</w:t>
            </w:r>
          </w:p>
        </w:tc>
        <w:tc>
          <w:tcPr>
            <w:tcW w:w="3397" w:type="dxa"/>
          </w:tcPr>
          <w:p w:rsidR="00290A84" w:rsidRP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290A84">
              <w:rPr>
                <w:rFonts w:eastAsia="Times New Roman"/>
                <w:sz w:val="24"/>
                <w:szCs w:val="24"/>
              </w:rPr>
              <w:t xml:space="preserve">Test Summary Report      </w:t>
            </w:r>
          </w:p>
        </w:tc>
        <w:tc>
          <w:tcPr>
            <w:tcW w:w="751" w:type="dxa"/>
          </w:tcPr>
          <w:p w:rsidR="00290A84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90A84" w:rsidRPr="00290A84" w:rsidRDefault="00290A84" w:rsidP="00290A84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:rsidR="00290A84" w:rsidRPr="00C373C2" w:rsidRDefault="00290A84" w:rsidP="00290A84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9B0B95" w:rsidRPr="00C373C2" w:rsidRDefault="009B0B95" w:rsidP="00C27C93">
      <w:pPr>
        <w:spacing w:after="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:rsidR="002C64D5" w:rsidRPr="00C373C2" w:rsidRDefault="002C64D5" w:rsidP="00C27C93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253B29">
        <w:rPr>
          <w:rFonts w:eastAsia="Times New Roman"/>
          <w:sz w:val="24"/>
          <w:szCs w:val="24"/>
        </w:rPr>
        <w:t>E-commerce domain</w:t>
      </w:r>
    </w:p>
    <w:p w:rsidR="002C64D5" w:rsidRDefault="002C64D5" w:rsidP="00C27C93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r w:rsidR="00314D8E">
        <w:rPr>
          <w:rFonts w:eastAsia="Times New Roman"/>
          <w:sz w:val="24"/>
          <w:szCs w:val="24"/>
        </w:rPr>
        <w:t>Katalon Studio</w:t>
      </w:r>
    </w:p>
    <w:p w:rsidR="009B0B95" w:rsidRPr="00C373C2" w:rsidRDefault="009B0B95" w:rsidP="00C27C93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53B29" w:rsidRDefault="002C64D5" w:rsidP="00C27C93">
      <w:pPr>
        <w:spacing w:after="0"/>
        <w:jc w:val="both"/>
        <w:rPr>
          <w:rFonts w:eastAsia="Times New Roman"/>
          <w:bCs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9B0B95" w:rsidRPr="00C373C2">
        <w:rPr>
          <w:rFonts w:eastAsia="Times New Roman"/>
          <w:b/>
          <w:sz w:val="24"/>
          <w:szCs w:val="24"/>
        </w:rPr>
        <w:t>Mitigations</w:t>
      </w:r>
      <w:r w:rsidR="00253B29">
        <w:rPr>
          <w:rFonts w:eastAsia="Times New Roman"/>
          <w:b/>
          <w:sz w:val="24"/>
          <w:szCs w:val="24"/>
        </w:rPr>
        <w:t xml:space="preserve">: </w:t>
      </w:r>
      <w:r w:rsidR="00253B29">
        <w:rPr>
          <w:rFonts w:eastAsia="Times New Roman"/>
          <w:bCs/>
          <w:sz w:val="24"/>
          <w:szCs w:val="24"/>
        </w:rPr>
        <w:t>NIL</w:t>
      </w:r>
    </w:p>
    <w:p w:rsidR="00253B29" w:rsidRPr="00253B29" w:rsidRDefault="00253B29" w:rsidP="00C27C93">
      <w:pPr>
        <w:spacing w:after="0"/>
        <w:jc w:val="both"/>
        <w:rPr>
          <w:rFonts w:eastAsia="Times New Roman"/>
          <w:bCs/>
          <w:sz w:val="24"/>
          <w:szCs w:val="24"/>
        </w:rPr>
      </w:pPr>
    </w:p>
    <w:p w:rsidR="002C64D5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:rsidR="0091643B" w:rsidRDefault="0091643B" w:rsidP="00C27C93">
      <w:pPr>
        <w:spacing w:after="0"/>
        <w:jc w:val="both"/>
        <w:rPr>
          <w:rFonts w:eastAsia="Times New Roman"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Hardware System: </w:t>
      </w:r>
      <w:r>
        <w:rPr>
          <w:rFonts w:eastAsia="Times New Roman"/>
          <w:bCs/>
          <w:sz w:val="24"/>
          <w:szCs w:val="24"/>
        </w:rPr>
        <w:t>Standard PCs</w:t>
      </w:r>
    </w:p>
    <w:p w:rsidR="0091643B" w:rsidRPr="0091643B" w:rsidRDefault="0091643B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Software:</w:t>
      </w:r>
    </w:p>
    <w:p w:rsidR="00253B29" w:rsidRDefault="00253B29" w:rsidP="00C27C93">
      <w:pPr>
        <w:pStyle w:val="li"/>
        <w:numPr>
          <w:ilvl w:val="0"/>
          <w:numId w:val="7"/>
        </w:numPr>
        <w:spacing w:before="75" w:beforeAutospacing="0"/>
        <w:jc w:val="both"/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Support all front-end frameworks: ReactJS, AngularJS, VueJS</w:t>
      </w:r>
    </w:p>
    <w:p w:rsidR="00253B29" w:rsidRDefault="00253B29" w:rsidP="00C27C93">
      <w:pPr>
        <w:pStyle w:val="li"/>
        <w:numPr>
          <w:ilvl w:val="0"/>
          <w:numId w:val="7"/>
        </w:numPr>
        <w:spacing w:after="0"/>
        <w:jc w:val="both"/>
      </w:pPr>
      <w:r w:rsidRPr="00253B29">
        <w:rPr>
          <w:rFonts w:ascii="Inter-Regular" w:hAnsi="Inter-Regular"/>
          <w:color w:val="1C1E21"/>
        </w:rPr>
        <w:t xml:space="preserve">Cross-browser compatibility: </w:t>
      </w:r>
    </w:p>
    <w:p w:rsidR="00253B29" w:rsidRPr="00253B29" w:rsidRDefault="00253B29" w:rsidP="00C27C93">
      <w:pPr>
        <w:pStyle w:val="li"/>
        <w:numPr>
          <w:ilvl w:val="2"/>
          <w:numId w:val="7"/>
        </w:numPr>
        <w:spacing w:after="0"/>
        <w:jc w:val="both"/>
      </w:pPr>
      <w:r w:rsidRPr="00253B29">
        <w:rPr>
          <w:rFonts w:ascii="Inter-Regular" w:hAnsi="Inter-Regular"/>
          <w:color w:val="1C1E21"/>
        </w:rPr>
        <w:t>Chrome (Version 120.0.6099.199 (Official Build) (arm64)</w:t>
      </w:r>
      <w:r w:rsidR="008877B2">
        <w:rPr>
          <w:rFonts w:ascii="Inter-Regular" w:hAnsi="Inter-Regular"/>
          <w:color w:val="1C1E21"/>
        </w:rPr>
        <w:t>)</w:t>
      </w:r>
    </w:p>
    <w:p w:rsidR="00253B29" w:rsidRPr="00253B29" w:rsidRDefault="00253B29" w:rsidP="00C27C93">
      <w:pPr>
        <w:pStyle w:val="li"/>
        <w:numPr>
          <w:ilvl w:val="2"/>
          <w:numId w:val="7"/>
        </w:numPr>
        <w:spacing w:after="0"/>
        <w:jc w:val="both"/>
      </w:pPr>
      <w:r w:rsidRPr="00253B29">
        <w:rPr>
          <w:rFonts w:ascii="Inter-Regular" w:hAnsi="Inter-Regular"/>
          <w:color w:val="1C1E21"/>
        </w:rPr>
        <w:t>Safari</w:t>
      </w:r>
      <w:r>
        <w:rPr>
          <w:rFonts w:ascii="Inter-Regular" w:hAnsi="Inter-Regular"/>
          <w:color w:val="1C1E21"/>
        </w:rPr>
        <w:t>, Firefox, Edge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:rsidR="002C64D5" w:rsidRDefault="002C64D5" w:rsidP="00C27C93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A375AC" w:rsidRDefault="00A375AC" w:rsidP="00C27C93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s</w:t>
      </w:r>
    </w:p>
    <w:p w:rsidR="00A375AC" w:rsidRDefault="00A375AC" w:rsidP="00C27C93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log</w:t>
      </w:r>
    </w:p>
    <w:p w:rsidR="00A375AC" w:rsidRDefault="00A375AC" w:rsidP="00C27C93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Report</w:t>
      </w:r>
    </w:p>
    <w:p w:rsidR="00A375AC" w:rsidRPr="00C373C2" w:rsidRDefault="00A375AC" w:rsidP="00C27C93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94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533"/>
        <w:gridCol w:w="2520"/>
      </w:tblGrid>
      <w:tr w:rsidR="002C64D5" w:rsidRPr="00C373C2" w:rsidTr="008877B2">
        <w:trPr>
          <w:jc w:val="center"/>
        </w:trPr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533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52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8877B2">
        <w:trPr>
          <w:jc w:val="center"/>
        </w:trPr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533" w:type="dxa"/>
          </w:tcPr>
          <w:p w:rsidR="002C64D5" w:rsidRPr="00C373C2" w:rsidRDefault="008877B2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r. T Mama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52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8877B2">
        <w:trPr>
          <w:jc w:val="center"/>
        </w:trPr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533" w:type="dxa"/>
          </w:tcPr>
          <w:p w:rsidR="002C64D5" w:rsidRPr="00C373C2" w:rsidRDefault="008877B2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r. T Mamatha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2C64D5" w:rsidRPr="00C373C2">
              <w:rPr>
                <w:rFonts w:eastAsia="Times New Roman"/>
                <w:sz w:val="24"/>
                <w:szCs w:val="24"/>
              </w:rPr>
              <w:t>(Quality analyst)</w:t>
            </w:r>
          </w:p>
        </w:tc>
        <w:tc>
          <w:tcPr>
            <w:tcW w:w="252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8877B2">
        <w:trPr>
          <w:jc w:val="center"/>
        </w:trPr>
        <w:tc>
          <w:tcPr>
            <w:tcW w:w="65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533" w:type="dxa"/>
          </w:tcPr>
          <w:p w:rsidR="002C64D5" w:rsidRPr="00C373C2" w:rsidRDefault="008877B2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atalon Team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2C64D5" w:rsidRPr="00C373C2">
              <w:rPr>
                <w:rFonts w:eastAsia="Times New Roman"/>
                <w:sz w:val="24"/>
                <w:szCs w:val="24"/>
              </w:rPr>
              <w:t>(Project Manager)</w:t>
            </w:r>
          </w:p>
        </w:tc>
        <w:tc>
          <w:tcPr>
            <w:tcW w:w="2520" w:type="dxa"/>
          </w:tcPr>
          <w:p w:rsidR="002C64D5" w:rsidRPr="00C373C2" w:rsidRDefault="002C64D5" w:rsidP="00C27C93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:rsidR="00A375AC" w:rsidRDefault="00A375AC" w:rsidP="00C27C93">
      <w:pPr>
        <w:spacing w:after="0"/>
        <w:jc w:val="both"/>
        <w:rPr>
          <w:rFonts w:eastAsia="Times New Roman"/>
          <w:b/>
          <w:sz w:val="24"/>
          <w:szCs w:val="24"/>
        </w:rPr>
      </w:pPr>
    </w:p>
    <w:p w:rsidR="002C64D5" w:rsidRPr="00C373C2" w:rsidRDefault="002C64D5" w:rsidP="00C27C93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C27C93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C27C93">
      <w:pPr>
        <w:spacing w:after="0"/>
        <w:jc w:val="both"/>
        <w:rPr>
          <w:sz w:val="24"/>
          <w:szCs w:val="24"/>
        </w:rPr>
      </w:pPr>
    </w:p>
    <w:p w:rsidR="00F969D4" w:rsidRDefault="00F969D4" w:rsidP="00C27C93">
      <w:pPr>
        <w:jc w:val="both"/>
      </w:pPr>
    </w:p>
    <w:sectPr w:rsidR="00F969D4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1"/>
    <w:family w:val="swiss"/>
    <w:pitch w:val="variable"/>
    <w:sig w:usb0="E0002AFF" w:usb1="C0007843" w:usb2="00000009" w:usb3="00000000" w:csb0="000001FF" w:csb1="00000000"/>
  </w:font>
  <w:font w:name="Inter-Regular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AF340B3"/>
    <w:multiLevelType w:val="hybridMultilevel"/>
    <w:tmpl w:val="921E36A0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CD042A6"/>
    <w:multiLevelType w:val="hybridMultilevel"/>
    <w:tmpl w:val="59EE8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043E5"/>
    <w:multiLevelType w:val="hybridMultilevel"/>
    <w:tmpl w:val="F9EC5CE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607CF1"/>
    <w:multiLevelType w:val="multilevel"/>
    <w:tmpl w:val="D4A410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E636F1"/>
    <w:multiLevelType w:val="hybridMultilevel"/>
    <w:tmpl w:val="0A581CB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F073E50"/>
    <w:multiLevelType w:val="hybridMultilevel"/>
    <w:tmpl w:val="E76230F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76BB"/>
    <w:multiLevelType w:val="hybridMultilevel"/>
    <w:tmpl w:val="55F0712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7346833">
    <w:abstractNumId w:val="25"/>
  </w:num>
  <w:num w:numId="2" w16cid:durableId="81993117">
    <w:abstractNumId w:val="19"/>
  </w:num>
  <w:num w:numId="3" w16cid:durableId="2109157309">
    <w:abstractNumId w:val="1"/>
  </w:num>
  <w:num w:numId="4" w16cid:durableId="1970278549">
    <w:abstractNumId w:val="18"/>
  </w:num>
  <w:num w:numId="5" w16cid:durableId="470025277">
    <w:abstractNumId w:val="26"/>
  </w:num>
  <w:num w:numId="6" w16cid:durableId="1957831440">
    <w:abstractNumId w:val="15"/>
  </w:num>
  <w:num w:numId="7" w16cid:durableId="910190961">
    <w:abstractNumId w:val="3"/>
  </w:num>
  <w:num w:numId="8" w16cid:durableId="1435588513">
    <w:abstractNumId w:val="16"/>
  </w:num>
  <w:num w:numId="9" w16cid:durableId="281573729">
    <w:abstractNumId w:val="0"/>
  </w:num>
  <w:num w:numId="10" w16cid:durableId="2140565995">
    <w:abstractNumId w:val="14"/>
  </w:num>
  <w:num w:numId="11" w16cid:durableId="1700811858">
    <w:abstractNumId w:val="13"/>
  </w:num>
  <w:num w:numId="12" w16cid:durableId="449713626">
    <w:abstractNumId w:val="20"/>
  </w:num>
  <w:num w:numId="13" w16cid:durableId="328485993">
    <w:abstractNumId w:val="12"/>
  </w:num>
  <w:num w:numId="14" w16cid:durableId="707070276">
    <w:abstractNumId w:val="4"/>
  </w:num>
  <w:num w:numId="15" w16cid:durableId="867565577">
    <w:abstractNumId w:val="11"/>
  </w:num>
  <w:num w:numId="16" w16cid:durableId="1862550261">
    <w:abstractNumId w:val="5"/>
  </w:num>
  <w:num w:numId="17" w16cid:durableId="898856188">
    <w:abstractNumId w:val="17"/>
  </w:num>
  <w:num w:numId="18" w16cid:durableId="1135176728">
    <w:abstractNumId w:val="23"/>
  </w:num>
  <w:num w:numId="19" w16cid:durableId="718943413">
    <w:abstractNumId w:val="9"/>
  </w:num>
  <w:num w:numId="20" w16cid:durableId="14498208">
    <w:abstractNumId w:val="6"/>
  </w:num>
  <w:num w:numId="21" w16cid:durableId="2097894542">
    <w:abstractNumId w:val="8"/>
  </w:num>
  <w:num w:numId="22" w16cid:durableId="1651132674">
    <w:abstractNumId w:val="10"/>
  </w:num>
  <w:num w:numId="23" w16cid:durableId="1063288559">
    <w:abstractNumId w:val="22"/>
  </w:num>
  <w:num w:numId="24" w16cid:durableId="1364474109">
    <w:abstractNumId w:val="2"/>
  </w:num>
  <w:num w:numId="25" w16cid:durableId="1660378554">
    <w:abstractNumId w:val="24"/>
  </w:num>
  <w:num w:numId="26" w16cid:durableId="452526150">
    <w:abstractNumId w:val="7"/>
  </w:num>
  <w:num w:numId="27" w16cid:durableId="90449090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B2654"/>
    <w:rsid w:val="00253B29"/>
    <w:rsid w:val="00290A84"/>
    <w:rsid w:val="002C64D5"/>
    <w:rsid w:val="00314D8E"/>
    <w:rsid w:val="003435F0"/>
    <w:rsid w:val="00354355"/>
    <w:rsid w:val="003A2FA8"/>
    <w:rsid w:val="00437124"/>
    <w:rsid w:val="00462960"/>
    <w:rsid w:val="0080690E"/>
    <w:rsid w:val="008877B2"/>
    <w:rsid w:val="0091643B"/>
    <w:rsid w:val="009A2635"/>
    <w:rsid w:val="009B0B95"/>
    <w:rsid w:val="00A276FD"/>
    <w:rsid w:val="00A375AC"/>
    <w:rsid w:val="00A92C7A"/>
    <w:rsid w:val="00B41F37"/>
    <w:rsid w:val="00C27C93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C2F32"/>
  <w15:docId w15:val="{80612865-65D8-FA4F-BE89-0FF489B57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0B95"/>
    <w:pPr>
      <w:ind w:left="720"/>
      <w:contextualSpacing/>
    </w:pPr>
  </w:style>
  <w:style w:type="paragraph" w:customStyle="1" w:styleId="li">
    <w:name w:val="li"/>
    <w:basedOn w:val="Normal"/>
    <w:rsid w:val="00253B2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numbering" w:customStyle="1" w:styleId="CurrentList1">
    <w:name w:val="Current List1"/>
    <w:uiPriority w:val="99"/>
    <w:rsid w:val="00C27C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5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nup Bamrel</cp:lastModifiedBy>
  <cp:revision>9</cp:revision>
  <dcterms:created xsi:type="dcterms:W3CDTF">2023-12-08T12:17:00Z</dcterms:created>
  <dcterms:modified xsi:type="dcterms:W3CDTF">2024-05-31T05:30:00Z</dcterms:modified>
</cp:coreProperties>
</file>